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utomotive Engineer position at [Company Name] in Addis Ababa, Ethiopia. As a dedicated professional with a passion for automotive innovation and a deep understanding of the unique challenges and opportunities within the Ethiopian market, I am eager to contribute my technical expertise, problem-solving skills, and commitment to sustainable development to support your organization’s mission. With my academic background in mechanical engineering, hands-on experience in vehicle design and maintenance, and a strong desire to work in Ethiopia’s dynamic automotive sector, I am confident that my qualifications align perfectly with the needs of this role.</w:t>
      </w:r>
    </w:p>
    <w:p>
      <w:pPr>
        <w:pStyle w:val="BodyText"/>
      </w:pPr>
      <w:r>
        <w:t xml:space="preserve">Having grown up in Addis Ababa, I have always been fascinated by the intersection of technology and transportation. The city’s rapid urbanization, increasing demand for reliable vehicles, and growing emphasis on infrastructure development have shaped my perspective as an automotive engineer. I understand that Ethiopia’s automotive industry is at a pivotal stage, with opportunities to address gaps in vehicle manufacturing, maintenance, and sustainability. My goal has always been to play a role in advancing this sector by combining global best practices with solutions tailored to the local context. This position represents an ideal platform for me to contribute meaningfully while working within the vibrant community of Addis Ababa.</w:t>
      </w:r>
    </w:p>
    <w:p>
      <w:pPr>
        <w:pStyle w:val="BodyText"/>
      </w:pPr>
      <w:r>
        <w:t xml:space="preserve">My academic journey began with a Bachelor’s degree in Mechanical Engineering from [University Name], where I developed a strong foundation in thermodynamics, fluid mechanics, and materials science. During my studies, I focused on automotive systems and participated in projects that explored vehicle efficiency improvements and alternative fuel technologies. This experience not only deepened my technical knowledge but also sparked my interest in addressing the specific needs of developing markets like Ethiopia. Following graduation, I pursued a Master’s degree in Automotive Engineering at [University Name], where I specialized in vehicle dynamics, powertrain systems, and automotive electronics. My thesis project on "Optimizing Fuel Efficiency for Heavy-Duty Vehicles in Arid Climates" was directly inspired by the challenges faced by Ethiopian transport networks, which often operate under harsh environmental conditions.</w:t>
      </w:r>
    </w:p>
    <w:p>
      <w:pPr>
        <w:pStyle w:val="BodyText"/>
      </w:pPr>
      <w:r>
        <w:t xml:space="preserve">Professionally, I have worked as an Automotive Engineer at [Previous Company Name], where I was responsible for designing and testing vehicle components to enhance performance and durability. My responsibilities included conducting diagnostic analyses on engines, optimizing braking systems, and collaborating with cross-functional teams to develop cost-effective solutions for clients in Ethiopia. One of my most rewarding projects involved redesigning a fleet of commercial trucks to improve fuel efficiency by 15%, which significantly reduced operational costs for local transport companies. This experience reinforced my belief that automotive engineering is not just about technical excellence but also about creating solutions that have a tangible impact on communities.</w:t>
      </w:r>
    </w:p>
    <w:p>
      <w:pPr>
        <w:pStyle w:val="BodyText"/>
      </w:pPr>
      <w:r>
        <w:t xml:space="preserve">In addition to my technical skills, I possess strong analytical abilities and a commitment to continuous learning. I am proficient in using industry-standard software such as AutoCAD, MATLAB, and ANSYS for simulation and design work. My fluency in Amharic and English enables me to communicate effectively with both local stakeholders and international partners, ensuring that projects are executed with cultural sensitivity and precision. Furthermore, my experience working on collaborative teams has taught me the value of teamwork, adaptability, and a customer-centric approach—qualities that I believe are essential for success in Ethiopia’s evolving automotive landscape.</w:t>
      </w:r>
    </w:p>
    <w:p>
      <w:pPr>
        <w:pStyle w:val="BodyText"/>
      </w:pPr>
      <w:r>
        <w:t xml:space="preserve">What draws me to Addis Ababa is its role as a hub for innovation and economic growth in East Africa. The city’s strategic location and growing infrastructure projects present exciting opportunities for automotive engineers to contribute to national development. I am particularly interested in supporting initiatives that promote sustainable transportation, such as the adoption of electric vehicles or the modernization of public transit systems. Ethiopia’s vision for a green economy aligns with my own goals as an engineer, and I am eager to collaborate with your team to drive progress in this area.</w:t>
      </w:r>
    </w:p>
    <w:p>
      <w:pPr>
        <w:pStyle w:val="BodyText"/>
      </w:pPr>
      <w:r>
        <w:t xml:space="preserve">While my professional experience has primarily been in [Country/Region], I have maintained a strong connection to Ethiopia through internships, research projects, and collaborations with local institutions. For example, I recently partnered with [Local University or Organization] to conduct a feasibility study on integrating renewable energy sources into vehicle manufacturing processes. This project not only deepened my understanding of Ethiopia’s unique challenges but also highlighted the importance of tailoring solutions to meet local needs. I am confident that my blend of technical expertise, cultural awareness, and passion for automotive engineering will enable me to make a meaningful contribution to your organization.</w:t>
      </w:r>
    </w:p>
    <w:p>
      <w:pPr>
        <w:pStyle w:val="BodyText"/>
      </w:pPr>
      <w:r>
        <w:t xml:space="preserve">In conclusion, I am excited about the opportunity to join [Company Name] as an Automotive Engineer in Addis Ababa. My academic background, professional experience, and deep-rooted connection to Ethiopia position me as a strong candidate for this role. I am eager to bring my skills and enthusiasm to your team while contributing to the growth of the automotive sector in one of Africa’s most promising cities. Thank you for considering my application. I would welcome the chance to discuss how my qualifications align with your organization’s goals and look forward to hearing from you.</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cp:keywords/>
  <dcterms:created xsi:type="dcterms:W3CDTF">2026-07-24T07:12:21Z</dcterms:created>
  <dcterms:modified xsi:type="dcterms:W3CDTF">2026-07-24T07:12:21Z</dcterms:modified>
</cp:coreProperties>
</file>

<file path=docProps/custom.xml><?xml version="1.0" encoding="utf-8"?>
<Properties xmlns="http://schemas.openxmlformats.org/officeDocument/2006/custom-properties" xmlns:vt="http://schemas.openxmlformats.org/officeDocument/2006/docPropsVTypes"/>
</file>